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Bangalore,</w:t>
      </w:r>
      <w:r>
        <w:t xml:space="preserve"> </w:t>
      </w:r>
      <w:r>
        <w:t xml:space="preserve">India</w:t>
      </w:r>
    </w:p>
    <w:bookmarkStart w:id="20" w:name="X42f5d2791f556409b5085ef62bf7e0e85e33e5f"/>
    <w:p>
      <w:pPr>
        <w:pStyle w:val="Heading1"/>
      </w:pPr>
      <w:r>
        <w:t xml:space="preserve">Internship Application Letter: Pursuing an Astronomer Internship Opportunity at a Leading Research Institution in Bangalore, India</w:t>
      </w:r>
    </w:p>
    <w:p>
      <w:pPr>
        <w:pStyle w:val="FirstParagraph"/>
      </w:pPr>
      <w:r>
        <w:t xml:space="preserve">Dear Hiring Committee,</w:t>
      </w:r>
    </w:p>
    <w:p>
      <w:pPr>
        <w:pStyle w:val="BodyText"/>
      </w:pPr>
      <w:r>
        <w:t xml:space="preserve">I am writing to express my profound enthusiasm for the opportunity to join your esteemed institution as an Astronomy Intern in Bangalore, India. As a dedicated undergraduate student majoring in Astrophysics at the Indian Institute of Science (IISc) Bangalore, I have meticulously aligned my academic pursuits and research interests with the cutting-edge observational and theoretical projects currently driving advancements in astronomy within India's scientific landscape. The prospect of contributing to groundbreaking work at your institution—a hub for astronomical innovation in Bangalore—represents not just a pivotal step in my academic journey, but a meaningful alignment with my lifelong passion for unraveling the cosmos from one of India’s most dynamic scientific ecosystems.</w:t>
      </w:r>
    </w:p>
    <w:p>
      <w:pPr>
        <w:pStyle w:val="BodyText"/>
      </w:pPr>
      <w:r>
        <w:t xml:space="preserve">Bangalore’s unique position as India’s premier center for space science and technology provides an unparalleled environment for astronomical research. Institutions like the Indian Institute of Astrophysics (IIA), Raman Research Institute (RRI), and ISRO's Space Applications Centre (SAC) foster collaborative networks where theoretical models meet instrumental precision. My academic trajectory has been intentionally designed to prepare me for this context: I have completed specialized coursework in Stellar Astrophysics, Galactic Dynamics, and Computational Methods in Astronomy—courses directly relevant to the research focus areas of Bangalore-based observatories. Furthermore, my independent project on "Photometric Analysis of Variable Stars Using Data from the OGLE Survey" required proficiency in Python (Astroquery, Astropy libraries), SQL database management for large datasets, and statistical analysis techniques—all skills I am eager to apply within your operational framework. This project culminated in a poster presentation at the Bangalore Chapter of the Astronomical Society of India (ASI) Conference earlier this year, where I engaged with researchers actively involved in projects such as the Indian Space Research Organisation’s upcoming SVOM satellite mission.</w:t>
      </w:r>
    </w:p>
    <w:p>
      <w:pPr>
        <w:pStyle w:val="BodyText"/>
      </w:pPr>
      <w:r>
        <w:t xml:space="preserve">What particularly motivates me to pursue this internship in Bangalore is your institution’s pivotal role in advancing India's contribution to global astronomy. The recent launch of the Aditya-L1 solar observatory and collaborations like those with the Square Kilometre Array (SKA) project have placed Indian astronomers at the forefront of next-generation discoveries. I am especially inspired by your team’s work on multi-wavelength studies of high-redshift galaxies using data from facilities like the Giant Metrewave Radio Telescope (GMRT), which is strategically located near Pune but collaborates extensively with Bangalore-based researchers for data analysis and theoretical modeling. My technical proficiency in radio astronomy software (CASA, AIPS) and experience processing datasets from NASA’s Kepler mission position me to immediately support these initiatives. Moreover, I have actively participated in the Bangalore Astro-Group’s monthly seminars on "Machine Learning Applications in Exoplanet Detection," demonstrating my commitment to staying current with methodologies employed by local researchers.</w:t>
      </w:r>
    </w:p>
    <w:p>
      <w:pPr>
        <w:pStyle w:val="BodyText"/>
      </w:pPr>
      <w:r>
        <w:t xml:space="preserve">My understanding of the specific challenges and opportunities facing astronomy research in India further strengthens my application. Bangalore’s unique blend of academic rigor, industry partnerships (such as those with ISRO and private space startups like Skyroot Aerospace), and access to international collaborations creates a fertile ground for interns to develop both technical acumen and cross-cultural scientific communication skills. I have already initiated conversations with Dr. [Name] at IIA about potential data analysis projects during the upcoming semester, confirming my proactive engagement within Bangalore’s astronomy community. Additionally, my fluency in English and Hindi—with working proficiency in Kannada—ensures seamless integration into team dynamics and community outreach activities, which are integral to many research institutions’ public engagement goals across Karnataka.</w:t>
      </w:r>
    </w:p>
    <w:p>
      <w:pPr>
        <w:pStyle w:val="BodyText"/>
      </w:pPr>
      <w:r>
        <w:t xml:space="preserve">I am fully aware that success as an Astronomer intern demands not only technical skill but also intellectual curiosity, meticulous attention to detail in data handling, and the ability to collaborate effectively across disciplines. In my previous role at the Bangalore Science Centre’s planetarium outreach program, I developed educational content on celestial mechanics for school students—a task requiring both scientific accuracy and creative communication. This experience honed my ability to translate complex astronomical concepts into accessible narratives—skills directly transferable to collaborative research environments where clear documentation and knowledge-sharing are paramount. Furthermore, my participation in the 2023 International Astronomical Union (IAU) Student Workshop held in Bengaluru reinforced my appreciation for the global scientific community’s reliance on local infrastructure; I am eager to contribute to Bangalore’s growing reputation as a nexus of astronomical discovery.</w:t>
      </w:r>
    </w:p>
    <w:p>
      <w:pPr>
        <w:pStyle w:val="BodyText"/>
      </w:pPr>
      <w:r>
        <w:t xml:space="preserve">My academic record reflects consistent excellence, with a CGPA of 8.7/10 and recognition through the National Scholarship for Excellence in Physical Sciences (awarded by the Department of Science &amp; Technology, Government of India). I am deeply respectful of the rigorous standards maintained by Bangalore’s research institutions—where publications in journals like *Astronomy &amp; Astrophysics* and *The Astrophysical Journal* are common outcomes. I understand that your internship program emphasizes hands-on experience with real-world datasets, instrument calibration, and contributing to ongoing publications; my preparation through projects involving spectroscopic analysis of Mira variables using the 1.0-meter telescope at the Kodaikanal Observatory has provided me with foundational skills in observational protocols and data validation.</w:t>
      </w:r>
    </w:p>
    <w:p>
      <w:pPr>
        <w:pStyle w:val="BodyText"/>
      </w:pPr>
      <w:r>
        <w:t xml:space="preserve">I am prepared to commit fully to this internship during [Specify Duration, e.g., June–September 2024], including any necessary field work or remote data processing hours. I have attached my resume, academic transcripts, and a letter of recommendation from Dr. [Name], Head of the Astrophysics Division at IISc Bangalore, who has closely supervised my research projects. I am excited about the possibility of contributing to your team’s mission while learning from leaders in astronomy within India Bangalore—a city where ambition meets opportunity under the same sky that inspires centuries of Indian astronomical tradition.</w:t>
      </w:r>
    </w:p>
    <w:p>
      <w:pPr>
        <w:pStyle w:val="BodyText"/>
      </w:pPr>
      <w:r>
        <w:t xml:space="preserve">Thank you for considering my application. I look forward to discussing how my skills in computational astronomy, data analysis, and dedication to advancing scientific knowledge can support your institution’s objectives during this critical phase of India’s space science development. I am available at your earliest convenience for an interview and can be reached via email at [Your Email] or phone at [Your Phone Number].</w:t>
      </w:r>
    </w:p>
    <w:p>
      <w:pPr>
        <w:pStyle w:val="BodyText"/>
      </w:pPr>
      <w:r>
        <w:t xml:space="preserve">Sincerely,</w:t>
      </w:r>
    </w:p>
    <w:p>
      <w:pPr>
        <w:pStyle w:val="BodyText"/>
      </w:pPr>
      <w:r>
        <w:t xml:space="preserve">[Your Full Name]</w:t>
      </w:r>
    </w:p>
    <w:p>
      <w:pPr>
        <w:pStyle w:val="BodyText"/>
      </w:pPr>
      <w:r>
        <w:t xml:space="preserve">[Your University/Institution]</w:t>
      </w:r>
    </w:p>
    <w:p>
      <w:pPr>
        <w:pStyle w:val="BodyText"/>
      </w:pPr>
      <w:r>
        <w:t xml:space="preserve">Bangalore, In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stronomer Position in Bangalore, India</dc:title>
  <dc:creator/>
  <dc:language>en</dc:language>
  <cp:keywords/>
  <dcterms:created xsi:type="dcterms:W3CDTF">2025-12-11T01:19:08Z</dcterms:created>
  <dcterms:modified xsi:type="dcterms:W3CDTF">2025-12-11T01:19:08Z</dcterms:modified>
</cp:coreProperties>
</file>

<file path=docProps/custom.xml><?xml version="1.0" encoding="utf-8"?>
<Properties xmlns="http://schemas.openxmlformats.org/officeDocument/2006/custom-properties" xmlns:vt="http://schemas.openxmlformats.org/officeDocument/2006/docPropsVTypes"/>
</file>